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46F7F" w14:textId="16E82AC5" w:rsidR="002900BF" w:rsidRPr="00B27792" w:rsidRDefault="002900BF" w:rsidP="000410B6">
      <w:pPr>
        <w:spacing w:after="60"/>
        <w:rPr>
          <w:b/>
        </w:rPr>
      </w:pPr>
      <w:r>
        <w:rPr>
          <w:b/>
          <w:u w:val="single"/>
        </w:rPr>
        <w:t>Question 4:</w:t>
      </w:r>
      <w:r w:rsidR="00D77243" w:rsidRPr="00D77243">
        <w:rPr>
          <w:b/>
        </w:rPr>
        <w:t xml:space="preserve"> </w:t>
      </w:r>
      <w:r w:rsidRPr="00B27792">
        <w:rPr>
          <w:b/>
        </w:rPr>
        <w:t>(</w:t>
      </w:r>
      <w:r w:rsidR="00792B38">
        <w:rPr>
          <w:b/>
        </w:rPr>
        <w:t>3</w:t>
      </w:r>
      <w:r w:rsidRPr="00B27792">
        <w:rPr>
          <w:b/>
        </w:rPr>
        <w:t xml:space="preserve"> marks)</w:t>
      </w:r>
    </w:p>
    <w:p w14:paraId="64F34108" w14:textId="3115896F" w:rsidR="000410B6" w:rsidRPr="00312E33" w:rsidRDefault="000410B6" w:rsidP="007B085E">
      <w:pPr>
        <w:spacing w:after="60"/>
        <w:jc w:val="both"/>
      </w:pPr>
      <w:r w:rsidRPr="00312E33">
        <w:t>The given file Q</w:t>
      </w:r>
      <w:r w:rsidR="00792B38">
        <w:t>4</w:t>
      </w:r>
      <w:r w:rsidRPr="00312E33">
        <w:t>.py already contains statements to input</w:t>
      </w:r>
      <w:r>
        <w:t xml:space="preserve"> name of</w:t>
      </w:r>
      <w:r w:rsidRPr="00312E33">
        <w:t xml:space="preserve"> the</w:t>
      </w:r>
      <w:r>
        <w:t xml:space="preserve"> text</w:t>
      </w:r>
      <w:r w:rsidRPr="00312E33">
        <w:t xml:space="preserve"> </w:t>
      </w:r>
      <w:r>
        <w:t>file(.txt)</w:t>
      </w:r>
      <w:r w:rsidR="00220E2B">
        <w:t xml:space="preserve"> and a string named </w:t>
      </w:r>
      <w:r w:rsidR="00220E2B" w:rsidRPr="00220E2B">
        <w:rPr>
          <w:b/>
          <w:bCs/>
        </w:rPr>
        <w:t>s</w:t>
      </w:r>
      <w:r w:rsidR="007D0D63">
        <w:rPr>
          <w:b/>
          <w:bCs/>
        </w:rPr>
        <w:t>tr</w:t>
      </w:r>
      <w:r>
        <w:t xml:space="preserve"> </w:t>
      </w:r>
      <w:r w:rsidRPr="00312E33">
        <w:t>. You should write statements to</w:t>
      </w:r>
      <w:r>
        <w:t xml:space="preserve"> </w:t>
      </w:r>
      <w:r w:rsidR="00220E2B">
        <w:t xml:space="preserve">count words started with </w:t>
      </w:r>
      <w:r w:rsidR="00220E2B" w:rsidRPr="00220E2B">
        <w:rPr>
          <w:b/>
          <w:bCs/>
        </w:rPr>
        <w:t>s</w:t>
      </w:r>
      <w:r w:rsidR="007D0D63">
        <w:rPr>
          <w:b/>
          <w:bCs/>
        </w:rPr>
        <w:t>tr</w:t>
      </w:r>
      <w:r w:rsidR="00B22274">
        <w:rPr>
          <w:b/>
          <w:bCs/>
        </w:rPr>
        <w:t xml:space="preserve"> </w:t>
      </w:r>
      <w:r w:rsidR="00B22274" w:rsidRPr="00B22274">
        <w:t>(no case-sensitive)</w:t>
      </w:r>
      <w:r w:rsidR="00220E2B" w:rsidRPr="00220E2B">
        <w:rPr>
          <w:b/>
          <w:bCs/>
        </w:rPr>
        <w:t xml:space="preserve"> </w:t>
      </w:r>
      <w:r>
        <w:t>in the text file.</w:t>
      </w:r>
    </w:p>
    <w:p w14:paraId="37289D7E" w14:textId="77777777" w:rsidR="002900BF" w:rsidRPr="00B27792" w:rsidRDefault="002900BF" w:rsidP="00F30164">
      <w:pPr>
        <w:spacing w:after="60"/>
      </w:pPr>
      <w:r w:rsidRPr="00B27792">
        <w:rPr>
          <w:b/>
          <w:u w:val="single"/>
        </w:rPr>
        <w:t>Notes</w:t>
      </w:r>
      <w:r w:rsidRPr="00B27792">
        <w:t xml:space="preserve">: </w:t>
      </w:r>
    </w:p>
    <w:p w14:paraId="3C1B9746" w14:textId="04AF619B" w:rsidR="00977EA0" w:rsidRPr="00525F3C" w:rsidRDefault="00977EA0" w:rsidP="00977EA0">
      <w:pPr>
        <w:spacing w:after="60"/>
        <w:ind w:left="90" w:hanging="90"/>
      </w:pPr>
      <w:r w:rsidRPr="00525F3C">
        <w:t xml:space="preserve">- </w:t>
      </w:r>
      <w:r w:rsidRPr="00525F3C">
        <w:rPr>
          <w:i/>
          <w:iCs/>
        </w:rPr>
        <w:t xml:space="preserve">Do not edit given statements in the </w:t>
      </w:r>
      <w:r w:rsidRPr="00525F3C">
        <w:rPr>
          <w:b/>
          <w:bCs/>
          <w:i/>
          <w:iCs/>
        </w:rPr>
        <w:t xml:space="preserve">main </w:t>
      </w:r>
      <w:r w:rsidRPr="00525F3C">
        <w:rPr>
          <w:i/>
          <w:iCs/>
        </w:rPr>
        <w:t xml:space="preserve">function. </w:t>
      </w:r>
    </w:p>
    <w:p w14:paraId="67965D99" w14:textId="4749F1B9" w:rsidR="00D0724F" w:rsidRDefault="00977EA0" w:rsidP="00977EA0">
      <w:pPr>
        <w:spacing w:after="60"/>
        <w:ind w:left="180" w:hanging="180"/>
      </w:pPr>
      <w:r>
        <w:t>- You can create new functions if you see it is necessary.</w:t>
      </w:r>
    </w:p>
    <w:p w14:paraId="07F4E99A" w14:textId="47C399B7" w:rsidR="002900BF" w:rsidRDefault="002900BF" w:rsidP="00F30164">
      <w:pPr>
        <w:spacing w:after="60"/>
        <w:jc w:val="both"/>
      </w:pPr>
      <w:r w:rsidRPr="00B27792">
        <w:rPr>
          <w:b/>
          <w:u w:val="single"/>
        </w:rPr>
        <w:t>Sample input and output</w:t>
      </w:r>
      <w:r w:rsidRPr="00B27792">
        <w:t>:</w:t>
      </w:r>
    </w:p>
    <w:p w14:paraId="5EB3BEFF" w14:textId="77777777" w:rsidR="00B22274" w:rsidRDefault="00B22274" w:rsidP="00B22274">
      <w:pPr>
        <w:spacing w:after="60"/>
      </w:pPr>
      <w:r>
        <w:t>Ex :  myfile.txt</w:t>
      </w:r>
    </w:p>
    <w:p w14:paraId="268A603A" w14:textId="4B0FE1E4" w:rsidR="005D0A69" w:rsidRDefault="007B085E" w:rsidP="005D0A69">
      <w:pPr>
        <w:spacing w:after="60"/>
        <w:ind w:left="348"/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  </w:t>
      </w:r>
      <w:r w:rsidR="005D0A69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To </w:t>
      </w:r>
      <w:r w:rsidR="005D0A69" w:rsidRPr="005D0A69">
        <w:rPr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Say </w:t>
      </w:r>
      <w:r w:rsidR="005D0A69">
        <w:rPr>
          <w:rFonts w:ascii="Arial" w:hAnsi="Arial" w:cs="Arial"/>
          <w:color w:val="202124"/>
          <w:sz w:val="21"/>
          <w:szCs w:val="21"/>
          <w:shd w:val="clear" w:color="auto" w:fill="FFFFFF"/>
        </w:rPr>
        <w:t>hello  Vietnam</w:t>
      </w:r>
      <w:r w:rsidR="005D0A69">
        <w:rPr>
          <w:rFonts w:ascii="Arial" w:hAnsi="Arial" w:cs="Arial"/>
          <w:color w:val="202124"/>
          <w:sz w:val="21"/>
          <w:szCs w:val="21"/>
        </w:rPr>
        <w:br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  </w:t>
      </w:r>
      <w:r w:rsidR="005D0A69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To </w:t>
      </w:r>
      <w:r w:rsidR="005D0A69" w:rsidRPr="005D0A69">
        <w:rPr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say </w:t>
      </w:r>
      <w:r w:rsidR="005D0A69">
        <w:rPr>
          <w:rFonts w:ascii="Arial" w:hAnsi="Arial" w:cs="Arial"/>
          <w:color w:val="202124"/>
          <w:sz w:val="21"/>
          <w:szCs w:val="21"/>
          <w:shd w:val="clear" w:color="auto" w:fill="FFFFFF"/>
        </w:rPr>
        <w:t>hello  Vietnam</w:t>
      </w:r>
      <w:r w:rsidR="005D0A69">
        <w:rPr>
          <w:rFonts w:ascii="Arial" w:hAnsi="Arial" w:cs="Arial"/>
          <w:color w:val="202124"/>
          <w:sz w:val="21"/>
          <w:szCs w:val="21"/>
        </w:rPr>
        <w:br/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  </w:t>
      </w:r>
      <w:r w:rsidR="005D0A69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To </w:t>
      </w:r>
      <w:r w:rsidR="005D0A69" w:rsidRPr="005D0A69">
        <w:rPr>
          <w:rFonts w:ascii="Arial" w:hAnsi="Arial" w:cs="Arial"/>
          <w:color w:val="FF0000"/>
          <w:sz w:val="21"/>
          <w:szCs w:val="21"/>
          <w:shd w:val="clear" w:color="auto" w:fill="FFFFFF"/>
        </w:rPr>
        <w:t xml:space="preserve">SAY </w:t>
      </w:r>
      <w:r w:rsidR="005D0A69">
        <w:rPr>
          <w:rFonts w:ascii="Arial" w:hAnsi="Arial" w:cs="Arial"/>
          <w:color w:val="202124"/>
          <w:sz w:val="21"/>
          <w:szCs w:val="21"/>
          <w:shd w:val="clear" w:color="auto" w:fill="FFFFFF"/>
        </w:rPr>
        <w:t>xin chao Vietnam</w:t>
      </w:r>
    </w:p>
    <w:p w14:paraId="0A564C6A" w14:textId="6455962D" w:rsidR="00B22274" w:rsidRDefault="00B22274" w:rsidP="005D0A69">
      <w:pPr>
        <w:spacing w:after="60"/>
      </w:pPr>
      <w:r>
        <w:t xml:space="preserve">Input: </w:t>
      </w:r>
    </w:p>
    <w:p w14:paraId="2BBE2C84" w14:textId="0510696A" w:rsidR="00B22274" w:rsidRDefault="00B22274" w:rsidP="00B22274">
      <w:pPr>
        <w:spacing w:after="60"/>
      </w:pPr>
      <w:r>
        <w:t xml:space="preserve"> </w:t>
      </w:r>
      <w:r w:rsidR="007B085E">
        <w:t xml:space="preserve">   </w:t>
      </w:r>
      <w:r>
        <w:t>Enter file name : myfile.txt</w:t>
      </w:r>
    </w:p>
    <w:p w14:paraId="2774979F" w14:textId="61A8A82D" w:rsidR="005D0A69" w:rsidRDefault="005D0A69" w:rsidP="00B22274">
      <w:pPr>
        <w:spacing w:after="60"/>
      </w:pPr>
      <w:r>
        <w:t xml:space="preserve"> </w:t>
      </w:r>
      <w:r w:rsidR="007B085E">
        <w:t xml:space="preserve">   </w:t>
      </w:r>
      <w:r>
        <w:t>Enter string :  sa</w:t>
      </w:r>
    </w:p>
    <w:p w14:paraId="39BE8BA9" w14:textId="0AD78894" w:rsidR="00B22274" w:rsidRPr="00745277" w:rsidRDefault="00B22274" w:rsidP="00B22274">
      <w:pPr>
        <w:spacing w:after="60"/>
      </w:pPr>
      <w:r>
        <w:t xml:space="preserve"> After processing:  </w:t>
      </w:r>
      <w:r w:rsidR="005D0A69">
        <w:t>3</w:t>
      </w:r>
    </w:p>
    <w:p w14:paraId="5E00A5B7" w14:textId="77777777" w:rsidR="00B22274" w:rsidRPr="00ED79E1" w:rsidRDefault="00B22274" w:rsidP="00B22274">
      <w:pPr>
        <w:spacing w:after="60"/>
        <w:rPr>
          <w:i/>
          <w:iCs/>
        </w:rPr>
      </w:pPr>
      <w:r>
        <w:rPr>
          <w:i/>
          <w:iCs/>
        </w:rPr>
        <w:t xml:space="preserve"> </w:t>
      </w:r>
      <w:r w:rsidRPr="00ED79E1">
        <w:rPr>
          <w:i/>
          <w:iCs/>
        </w:rPr>
        <w:t>Output for marking:</w:t>
      </w:r>
    </w:p>
    <w:p w14:paraId="59E236B8" w14:textId="77777777" w:rsidR="00B22274" w:rsidRPr="007B085E" w:rsidRDefault="00B22274" w:rsidP="00B22274">
      <w:pPr>
        <w:spacing w:after="60"/>
        <w:rPr>
          <w:b/>
          <w:bCs/>
        </w:rPr>
      </w:pPr>
      <w:r>
        <w:t xml:space="preserve"> </w:t>
      </w:r>
      <w:r w:rsidRPr="007B085E">
        <w:rPr>
          <w:b/>
          <w:bCs/>
        </w:rPr>
        <w:t>OUTPUT:</w:t>
      </w:r>
    </w:p>
    <w:p w14:paraId="565A177F" w14:textId="096AA973" w:rsidR="00B22274" w:rsidRDefault="008F59D5" w:rsidP="00B22274">
      <w:pPr>
        <w:spacing w:after="60"/>
      </w:pPr>
      <w:r>
        <w:t xml:space="preserve"> </w:t>
      </w:r>
      <w:r w:rsidR="005D0A69">
        <w:t>3</w:t>
      </w:r>
    </w:p>
    <w:p w14:paraId="1D11F61D" w14:textId="312B2193" w:rsidR="00CE75A8" w:rsidRDefault="00CE75A8" w:rsidP="00F30164">
      <w:pPr>
        <w:spacing w:after="60"/>
        <w:jc w:val="both"/>
      </w:pPr>
    </w:p>
    <w:p w14:paraId="18D59A38" w14:textId="360A0822" w:rsidR="00CE75A8" w:rsidRDefault="00CE75A8" w:rsidP="00F30164">
      <w:pPr>
        <w:spacing w:after="60"/>
        <w:jc w:val="both"/>
      </w:pPr>
    </w:p>
    <w:p w14:paraId="1697E0B6" w14:textId="77777777" w:rsidR="0001790B" w:rsidRDefault="0001790B" w:rsidP="00F30164">
      <w:pPr>
        <w:spacing w:after="60"/>
        <w:jc w:val="both"/>
      </w:pPr>
    </w:p>
    <w:p w14:paraId="649175A6" w14:textId="77777777" w:rsidR="0001790B" w:rsidRDefault="0001790B" w:rsidP="00F30164">
      <w:pPr>
        <w:spacing w:after="60"/>
        <w:jc w:val="both"/>
      </w:pPr>
    </w:p>
    <w:p w14:paraId="3876EF67" w14:textId="77777777" w:rsidR="0001790B" w:rsidRDefault="0001790B" w:rsidP="00F30164">
      <w:pPr>
        <w:spacing w:after="60"/>
        <w:jc w:val="both"/>
      </w:pPr>
    </w:p>
    <w:p w14:paraId="1CD6D857" w14:textId="77777777" w:rsidR="0001790B" w:rsidRDefault="0001790B" w:rsidP="00F30164">
      <w:pPr>
        <w:spacing w:after="60"/>
        <w:jc w:val="both"/>
      </w:pPr>
    </w:p>
    <w:p w14:paraId="3114E77D" w14:textId="77777777" w:rsidR="0001790B" w:rsidRDefault="0001790B" w:rsidP="00F30164">
      <w:pPr>
        <w:spacing w:after="60"/>
        <w:jc w:val="both"/>
      </w:pPr>
    </w:p>
    <w:p w14:paraId="4CD77394" w14:textId="77777777" w:rsidR="0001790B" w:rsidRDefault="0001790B" w:rsidP="00A328F1">
      <w:pPr>
        <w:spacing w:after="60"/>
      </w:pPr>
    </w:p>
    <w:sectPr w:rsidR="0001790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8DA80" w14:textId="77777777" w:rsidR="00082938" w:rsidRDefault="00082938" w:rsidP="002900BF">
      <w:pPr>
        <w:spacing w:after="0" w:line="240" w:lineRule="auto"/>
      </w:pPr>
      <w:r>
        <w:separator/>
      </w:r>
    </w:p>
  </w:endnote>
  <w:endnote w:type="continuationSeparator" w:id="0">
    <w:p w14:paraId="00564430" w14:textId="77777777" w:rsidR="00082938" w:rsidRDefault="00082938" w:rsidP="002900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AF784" w14:textId="77777777" w:rsidR="00082938" w:rsidRDefault="00082938" w:rsidP="002900BF">
      <w:pPr>
        <w:spacing w:after="0" w:line="240" w:lineRule="auto"/>
      </w:pPr>
      <w:r>
        <w:separator/>
      </w:r>
    </w:p>
  </w:footnote>
  <w:footnote w:type="continuationSeparator" w:id="0">
    <w:p w14:paraId="698B80D7" w14:textId="77777777" w:rsidR="00082938" w:rsidRDefault="00082938" w:rsidP="002900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78B72" w14:textId="77777777" w:rsidR="002900BF" w:rsidRDefault="002900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F458D"/>
    <w:multiLevelType w:val="hybridMultilevel"/>
    <w:tmpl w:val="03ECC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DB2C43"/>
    <w:multiLevelType w:val="hybridMultilevel"/>
    <w:tmpl w:val="976458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051292"/>
    <w:multiLevelType w:val="hybridMultilevel"/>
    <w:tmpl w:val="4E826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9647063">
    <w:abstractNumId w:val="0"/>
  </w:num>
  <w:num w:numId="2" w16cid:durableId="1852257585">
    <w:abstractNumId w:val="1"/>
  </w:num>
  <w:num w:numId="3" w16cid:durableId="14933706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NDQDkiaWFiZmxko6SsGpxcWZ+XkgBZa1AA+cdiwsAAAA"/>
  </w:docVars>
  <w:rsids>
    <w:rsidRoot w:val="002900BF"/>
    <w:rsid w:val="000057D7"/>
    <w:rsid w:val="0001790B"/>
    <w:rsid w:val="00037BE4"/>
    <w:rsid w:val="000410B6"/>
    <w:rsid w:val="0007616E"/>
    <w:rsid w:val="00082938"/>
    <w:rsid w:val="000934B2"/>
    <w:rsid w:val="00140543"/>
    <w:rsid w:val="00172A26"/>
    <w:rsid w:val="00193AB5"/>
    <w:rsid w:val="00196F03"/>
    <w:rsid w:val="001A6432"/>
    <w:rsid w:val="001E64BB"/>
    <w:rsid w:val="00220E2B"/>
    <w:rsid w:val="002322FF"/>
    <w:rsid w:val="002900BF"/>
    <w:rsid w:val="002C1ED4"/>
    <w:rsid w:val="002C7390"/>
    <w:rsid w:val="00312E33"/>
    <w:rsid w:val="00334F93"/>
    <w:rsid w:val="003C581C"/>
    <w:rsid w:val="00436FBE"/>
    <w:rsid w:val="0044526D"/>
    <w:rsid w:val="004738FD"/>
    <w:rsid w:val="00480BB3"/>
    <w:rsid w:val="004A5757"/>
    <w:rsid w:val="004B220E"/>
    <w:rsid w:val="004B5741"/>
    <w:rsid w:val="00525F3C"/>
    <w:rsid w:val="005636CF"/>
    <w:rsid w:val="005821A0"/>
    <w:rsid w:val="00582CB6"/>
    <w:rsid w:val="005D0A69"/>
    <w:rsid w:val="005F5CCD"/>
    <w:rsid w:val="006307BF"/>
    <w:rsid w:val="00643C68"/>
    <w:rsid w:val="0067008A"/>
    <w:rsid w:val="006721B4"/>
    <w:rsid w:val="006B57D9"/>
    <w:rsid w:val="006D22C2"/>
    <w:rsid w:val="00715761"/>
    <w:rsid w:val="007240C0"/>
    <w:rsid w:val="007303EC"/>
    <w:rsid w:val="00742DF2"/>
    <w:rsid w:val="00745277"/>
    <w:rsid w:val="00792B38"/>
    <w:rsid w:val="00793896"/>
    <w:rsid w:val="00795CA6"/>
    <w:rsid w:val="007A142A"/>
    <w:rsid w:val="007A342C"/>
    <w:rsid w:val="007B085E"/>
    <w:rsid w:val="007D0D63"/>
    <w:rsid w:val="007E5F19"/>
    <w:rsid w:val="008120AC"/>
    <w:rsid w:val="00882107"/>
    <w:rsid w:val="008868FF"/>
    <w:rsid w:val="008F41D6"/>
    <w:rsid w:val="008F59D5"/>
    <w:rsid w:val="00906F78"/>
    <w:rsid w:val="00937841"/>
    <w:rsid w:val="00941FC8"/>
    <w:rsid w:val="00977EA0"/>
    <w:rsid w:val="00982FD7"/>
    <w:rsid w:val="009901A9"/>
    <w:rsid w:val="00A328F1"/>
    <w:rsid w:val="00A57EDC"/>
    <w:rsid w:val="00A82E18"/>
    <w:rsid w:val="00A95CAC"/>
    <w:rsid w:val="00AB138A"/>
    <w:rsid w:val="00B01813"/>
    <w:rsid w:val="00B22274"/>
    <w:rsid w:val="00B31120"/>
    <w:rsid w:val="00B410A1"/>
    <w:rsid w:val="00B751DA"/>
    <w:rsid w:val="00BF42D7"/>
    <w:rsid w:val="00C54DD3"/>
    <w:rsid w:val="00C70C26"/>
    <w:rsid w:val="00CA3955"/>
    <w:rsid w:val="00CD639F"/>
    <w:rsid w:val="00CE75A8"/>
    <w:rsid w:val="00D0724F"/>
    <w:rsid w:val="00D20EBF"/>
    <w:rsid w:val="00D77243"/>
    <w:rsid w:val="00DC267E"/>
    <w:rsid w:val="00DC414A"/>
    <w:rsid w:val="00DD491F"/>
    <w:rsid w:val="00DD511A"/>
    <w:rsid w:val="00E21110"/>
    <w:rsid w:val="00E4046C"/>
    <w:rsid w:val="00E42020"/>
    <w:rsid w:val="00E5498B"/>
    <w:rsid w:val="00E7695B"/>
    <w:rsid w:val="00EC4D24"/>
    <w:rsid w:val="00ED79E1"/>
    <w:rsid w:val="00FD03F6"/>
    <w:rsid w:val="00FE36E3"/>
    <w:rsid w:val="00FF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905C5"/>
  <w15:chartTrackingRefBased/>
  <w15:docId w15:val="{BA334098-6784-4498-9CAB-ECDC44C21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0BF"/>
  </w:style>
  <w:style w:type="paragraph" w:styleId="Footer">
    <w:name w:val="footer"/>
    <w:basedOn w:val="Normal"/>
    <w:link w:val="FooterChar"/>
    <w:uiPriority w:val="99"/>
    <w:unhideWhenUsed/>
    <w:rsid w:val="002900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0BF"/>
  </w:style>
  <w:style w:type="paragraph" w:styleId="ListParagraph">
    <w:name w:val="List Paragraph"/>
    <w:basedOn w:val="Normal"/>
    <w:uiPriority w:val="34"/>
    <w:qFormat/>
    <w:rsid w:val="00CA39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352C279-69F8-463F-B8CF-FC63B03AA3AB}">
  <we:reference id="4b785c87-866c-4bad-85d8-5d1ae467ac9a" version="3.5.1.0" store="EXCatalog" storeType="EXCatalog"/>
  <we:alternateReferences>
    <we:reference id="WA104381909" version="3.5.1.0" store="vi-VN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</cp:lastModifiedBy>
  <cp:revision>80</cp:revision>
  <dcterms:created xsi:type="dcterms:W3CDTF">2022-10-10T04:25:00Z</dcterms:created>
  <dcterms:modified xsi:type="dcterms:W3CDTF">2023-06-01T03:08:00Z</dcterms:modified>
</cp:coreProperties>
</file>